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3</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3</w:t>
      </w:r>
      <w:r>
        <w:t xml:space="preserve"> </w:t>
      </w:r>
      <w:r>
        <w:t xml:space="preserve">เม.ย.</w:t>
      </w:r>
      <w:r>
        <w:t xml:space="preserve"> </w:t>
      </w:r>
      <w:r>
        <w:t xml:space="preserve">2564</w:t>
      </w:r>
      <w:r>
        <w:t xml:space="preserve"> </w:t>
      </w:r>
      <w:r>
        <w:t xml:space="preserve">แมน</w:t>
      </w:r>
    </w:p>
    <w:p>
      <w:pPr>
        <w:pStyle w:val="Date"/>
      </w:pPr>
      <w:r>
        <w:t xml:space="preserve">วันจันทร์ที่</w:t>
      </w:r>
      <w:r>
        <w:t xml:space="preserve"> </w:t>
      </w:r>
      <w:r>
        <w:t xml:space="preserve">27</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นี้ก็ต้องการใบรับรองแพทย์เพื่อที่จะไปยื่น เพราะฉะนั้น การจะได้มาซึ่ง // ยังไม่มีเลยค่ะ // แล้วรู้หรือยังติดเชื้อ // อ๋อ ถ้าแค่ใบตรวจเชื้อมีค่ะ คุณหมอแนะนำได้ไหมครับ // ก็แนะนำคุณชลธิชานะครับ ถึงตอนนี้ถ้าต้องการใบรับรองแพทย์ ก็น่าจะกลับไปที่โรงพยาบาลที่ให้บริการ หรือโรงพยาบาลคู่สัญญาที่เราลงทะเบียนแล้วออกใบรับรองว่าพร้อมไปพร้อมจะไปทำงานได้ // ผลการตรวจว่าคุณติดเชื้อ // ไปโหลดจากเว็บไซต์ แล้วกรอก กรอกเสร็จปั๊บก็เอาเลขบัญชีธนาคารให้กับนายจ้าง นายจ้างเอาใบรับรองแพทย์ของคุณไปสแกนส่งประกันสังคม // เดี๋ยวประกันสังคมอนุมัติ 5 วันก็ส่งมาให้ โ.เค. นะครับ คุณชนธิชาครับ เบื้องต้น คุณหมอมีอะไรจะเพิ่มเติมไหมครับ ขอโทษนะคะ // โดยปกติร่ายกายจะจัดการกับเชื้อไวรัสนี้ได้ จริง ๆ แล้วก็จะสามารถกลับมาใช้ชีวิตประจำวันได้ และก็เรียนให้ผู้ที่อยู่ข้างบ้าน อย่าแสดงอาการรังเกียจ ไม่มีความอันตรายหรือหลังจากหายแล้วก็ไม่ได้ทำอันตรายต่อเราก็สามารถกลับมาดำเนินชีวิตได้ตามปกติครับผม // แต่ว่ายังคงต้องระมัดระวังอยุ่ในช่วงนี้ก็ยังแนะนำเหมือนเดิมนะครับ ล้างมือบ่อย ๆ เว้นระยะห่าง การกินอาหารแยกห่างก่อนนะครับ // ถ้ามีอะไรก็จะรบกวนคุณหมอ // คุณหมออธิบายนี่ เป็นความรู้กับหลายคนให้ทุกคนขอบพระคุณคุณหมออีกครั้งนะครับ // ขอบคุณมากครับ //สวัสดีครับ // คุณชลธิชายังอยู่ไหมครับ ก็ได้คำตอบนะครับ ในส่วนที่ถามมา แล้วก็แจ้งย้ำอีกสักครู่คุณสุจิตรา ที่โทร. เข้ามาแล้วก็ขอบคุณทาง สปสช. ด้วยนะครับ และเอารถพยาบาลเข้าไปรับวันนี้ // กรุณาอย่าเลือกโรงพยาบาลนะครับ // ได้ข้อมูลมานะ // ถ้าท่านดูอัตราการเสียชีวิตในวันนี้นะ //ท่านไปก่อนเถอะครับ แล้วถ้าท่านเดี๋ยวท่านไป แล้วพอถึงอาการท่านหนักขึ้น ท่านก็จะไปกดดันหมอ อย่างนี้มันก็ไม่ถูกนะ ต้องเข้าใจนะ สวัสดีนะครับ เรื่องนี้นะ // ครับ // ไปคุยกับคุณหมอ สมศักด์ อัขรศิลป์ สวัสดีครับ คุณหมอครับ สวัสดีครับ ทุกท่านครับ // ทำงานเหนื่อยไหมครับ ท่านครับ // ก็ทีมงานผมเหนื่อยกว่าครับ //หมอ พยาบาลที่อยู่หน้างานเหนื่อยกว่าผมครับ //อาจจะเหลือไม่เยอะนะครับ ท่านครับ เอาเนื้อ ๆ นะครับ คุณหมอครับ ถามอย่างนี้เลยครับ เรื่องเตียงนี่ ตอนนี้ครับ คุณหมอบ้างตอนนี้ครับ คุณหมอครับ // ตอนเรียนตรง ๆ เรื่องเตียงนี่ ในโรงพยาบาลนี่ ก็ยังมีเตียงเหลือเพียงพอ แล้วก็ไปเปิด Hospital เพิ่ม แล้วทำไมสงสัยทำไมคนไม่ไปนอน ที่ออกข่าวนะครับ // ใช่ ๆ ไม่ได้ // ต้องเรียนพี่น้องประชาชนอย่างนี้ครับ ว่าพบหลายรายไม่มีแม้กระทั่งผลแลป เอกชนโทรไปบอกบวก ก็เลยหาเขาเรียกอะไรครับ หลักฐานไปไม่ได้ ตอนนี้เราก็เอื้อกันนิดหนึ่ง ต่อให้ไม่มีผลแลป เราจะให้ท่านไปลงโรงพยาบาลก่อน แต่ทีนี้นะครับ คืออย่างนี้ คุณถนอมนึกออกไหม ถ้าไม่มีผลแลปแต่ตท่านไปตรวจมาแล้วติดเชื้อนี่นะครับ // เป็นติดเชื้อ //ผมก็กำชับลูกทีมผมไปครับ ถ้าไม่มีผลแลป อาการไม่มากเราจะไปนอนที่ Hospital ก่อน ส่วนของพี่น้องประชาชนในที่สุดกราบเรียนพี่น้องประชาชนนะครับ ลำบากนิดหนึ่ง ช่วยบริกาในแล็ปมีเบอร์ให้ท่านโทรติดต่อ หาไว้ให้อันนี้เพื่อความครับ เรื่องของแลปตรวจ ยังไม่มีเตียง ยังไม่ได้ไป ส่วนหนึ่งที่มีปัญหาคือเลือก คนที่ไม่เลือก ที่มีดราม่า เท่าที่ผมทราบผมยังไม่ได้เช็กข้อมูลรายละเอียดนะครับ พอผลช้านี่แกก็มีอาการป่วยมากขึ้น โดยที่ไม่มีใครรู้ ทางโรงพยาบาลก็ไม่รู้นะครับ ต้องเรียนทั้ง 2 ท่านตรง ๆ ว่า จะไม่รู้เลยว่าผู้ป่วยรออยู่ที่บ้าน ถ้าไม่มีการแจ้งข้อมูลผู้ป่วยเหล่านี้มา อันนี้เป็นประเด็นสำคัญครับ ซึ่งข้อมูลไปตกค้างที่ใครนี่ ผมก็ต้องไปหาตรงนี้ต่อ ถ้าเขาไปตรวจที่โรงพยายาล แต่เขามีเครือข่าย เขาจะทำเองโดยหน้าที่ของเขาเองหรือเปล่าครับ คุณหมอ // ถูกต้องครับ ต้องเรียนอย่างนี้ครับ ถ้าตรวจเสร็จ ถ้าเป็นโรงพยายาลนะครับ ถ้าแค่คืนเดียวนึกออกไหมครับ คุณถนอมไปตรวจวันนี้ บังอัญผลมันออกตอน 16.00 น. เลยเมื่อกี้ผมเพิ่งเช็ก โรงพยาบาลเพิ่มสินเลย เรานั่งประชุมกันนะครับ ว่าสีเขียวนี่นะครับ เรายังมีเตียงให้นอนที่ Hospital อีก 100 เตียง ไม่มีคนมานอน เปิดเมื่อวานที่รังสิต นะครับ วันนี้เพิ่มศักยภาพเป็นร้อยเตียง เป็น 100 เตียง วันนี้เพิ่มมา 40 เตียง พยายามเพิ่มทั้ง สีเขียว สีเหลือง สีแดงนี่โรงเรียนแพทย์กับ ครม. บางส่วนนะครับ ก็จะพยายามเพิ่มห้อง ICU ขึ้นมาครับ // อย่างเมื่อกี้มีรายของคุณสุจิตรา ก็กรุณาประสานแล้วนำรถมารับแล้ววันนี้นะครับ อันนี้ถ้าฟังที่คุณหมอพูดก็เห็นช่องว่างหนึ่งก็คือว่า เขาไปตรวจกับรถพระราชทาน เขาไมได้ไปตรวจกับโนรงพยายบาลแล้วส่งต่อเลย ของกทม. และสปคม. เคยได้ยินไหม ของบางเขน ข้อมูลมันหายไปไงระหว่างทนาง อันนี้คือปัญหาครับ ดูทั้งประเทศหรือเฉพาะส่วนกลาง ผมเป็นคนประสานหลักอันนี้คือความรับผิดชอบของผม และก็ออกคู่มือการรักษาให้ ทันทีที่เราได้รับการติดต่อขอเตียงนี่ โดยหลักการ เผื่อไว้นิดหนึ่ง เพราะเรื่องรถก็ไม่ได้อยู่ที่ผมนะครับ รถรับส่งนี่ 24-48 ชม. ได้ไปถึงโรงพยาบาลอย่างแน่นอน // แต่อย่างที่เรียนเราต้องได้รับข้อมูลนะครับ ไม่ได้รับข้อมูลก็อีกเรื่องหนึ่ง มีคนมาอาสาสมัคร จะรับและถามคราว ๆ 5 นาทีก่อน เราพยายามจะเพิ่มคู่สายไปเรื่อย ๆ 1669 เป็นกรณีฉุกเฉิน ทิ้งข้อมูลเอาไปแล้วจะติดต่อทุกรายครับ ท// พวกเรายินดีครับ เพราะพวกเราทำรายการตลอด 7 วันเลยครับ // อาจจะมีอะไรที่ไม่ถูกใจบ้าง ขออภัยนะครับ ไม่เกิน 48 ชม. ทันทีที่ท่านติดต่อขอเตียง // ภายใน 48 ชม. เราจัดการให้ครับ // เตรียมตัวให้พร้อมนะครับ จากพระนครศรีอยุธยา // ติดตามการแถลงจากศบค. นะครับ</w:t>
      </w:r>
    </w:p>
    <w:p>
      <w:pPr>
        <w:pStyle w:val="BodyText"/>
      </w:pPr>
      <w:r>
        <w:t xml:space="preserve">[เสียงดนตรี]</w:t>
      </w:r>
    </w:p>
    <w:p>
      <w:pPr>
        <w:pStyle w:val="BodyText"/>
      </w:pPr>
      <w:r>
        <w:t xml:space="preserve">(คุณสุภนันท์) สวัสดีครับ ต้อนรับคุณผู้ชมทุกท่านนะครับ เข้าสู่การแถลงข่าวของศูนย์บริหารสถานการณ์จากทำเนียบรัฐบาลประจำวันศุกร์ที่ 23 เมษายน 2564 นะครับ วันนี้ท่านจะเห็นข้อมูลตัวเลขสถานการณ์ตามสื่อต่าง ๆ ตั้งแต่ช่วงเช้าจนมาสู่ความกังวลใจ กับสถานการณ์ที่เกิดขึ้น มาดูในรายละเอียดของข้อมูลสถานการณ์อย่างตรงไปตรงมานะครับ และข้อมูลอย่างเป็นทางการกันอีกครั้งหนึ่ง รวมทั้ง ศบค. จะมีมาตรการอะไรออกมาเพื่อควบคุมการแพร่ระบาดใน ณ ขณะนี้บางนะครับ พบกับ วิษณุ โยธิน โฆษกศบค.</w:t>
      </w:r>
    </w:p>
    <w:p>
      <w:pPr>
        <w:pStyle w:val="BodyText"/>
      </w:pPr>
      <w:r>
        <w:t xml:space="preserve">(นายแพทย์ทวีศิลป์) ครับ สวัสดีครับ พี่น้องประชาชนครับ วันนี้มาพบกันเช่นเคยนะครับ ยังยืนยันนะครับ ว่าวันนี้หลายคนเห็นภาพข่าวของการส่งไปเป็นลักษณะของการแชร์ข้อมูลที่ไม่ถูกต้องบอกว่า 23 เมษายน จะมีการประกาศเคอร์ฟิว กทม. อะไรก็แล้วแต่ ไม่มีเด็ดขาดนะครับ ไม่มีการกำหนดขึ้นมา ไม่มีการประชุมตั้งแต่เช้าของกระทรวงสาธารณสุขหรือแม้กระทั่ง ศบค. ชุดเล็กไม่ได้มีอย่างนั้นเลยนะครับ ถึงแม้ตัวเลขวันนี้จะอยู่ที่ 2,070 รายนะครับ เป็นการทำ New Highใ นครั้งแรกนะครับ ของวันนี้นะครับ ของระลอกนี้ด้วย แล้วก็เชื่อว่าเป็นที่ผ่านมาของเราด้วยนะครับ ทำให้ยอดรวมสะสมแตะที่วันแรกครับ 50,183 รายนะครับ เสียชีวิตเพิ่มขึ้นวันนี้ 4 รายครับ ไปดูของระลอกนี้ เป็นการยืนยันสะสมอยู่ที่ 21,320 นะครับ เป็นการค้นหาเชิงรุกในชุมชลเพียงแค่ 5,000 เศษ ๆ เป็นผู้ป่วยที่เดินทางเข้ามาในระบบของการบริการ 16,351 รายนะครับ แล้วก็ตอนนี้ในขวามือที่เป็นวงกลมมีผู้เข้ารับการรักษา 19,873 ราย อันนี้ล่ะครับ ที่ทำให้เกิดความหนาแน่นในโรงพยาบาล ซึ่งเดี๋ยวจะพูดคุยสรุปในที่ประชุมนะครับ ของ ศบค. และ EOC ที่กระทรวงสาธารณสุขด้วยนะครับ เป็นการรักษาในโรงพยาล 10,642 ราย และในโรงพยาบาลสนาม4,231 รายนะครับ วัคซีนก็ฉีดไปแล้วนะครับ สำหรับรายเข็มที่ 1 นี่ 834,082 รายนะครับ เท่ากับว่าคนที่มีภูมินะครับในเข็มที่ 1 8 แสนกว่าคนแล้วนะครับ นับเป็นจำนวนคนได้แล้ว มาดูในรายละเอียด 4 ราย ที่เสียชีวิตไปนะครับ รายที่ 118 เป็นชายไทย 72 ปีนะครับ อยู่ที่ กรุงเทพมหานคร ปฏิเสธโรคประจำตัวนะครับ มีประวัติ 9-12 เมษายน นี้ ไปที่จังหวัดภูเก็ต 13 เมษายน มีไอ ไข เจ็บ ถ่ายเหลว 17 เมษายน อาการไม่ดีขึ้น ไปตรวจที่โรงพยาบาลพบปอดอักเสบ 18 เมษายน ผลว่าพบเชื้อมีอาการเหนื่อยหอบว่าเป็น COVID-19 นะครับ แล้วก็มีอาการเหนื่อยหอบใส่ท่อช่วยหายใจและเสียชีวิตใน เวลา 18.00 ของวันที่ 20 นะครับ รายที่ 119 เป็นชายไทย 74 ปี อยู่ที่สงขลา โรคประจำตัว คือ ความดันโลหิตสูง แล้วก็โรคหัวใจเต้นผิดจังหวะ รายนี้มีประวัติว่า 6 เมษายนนี้ ไปสัมผัสกับผู้ป่วยยืนยันก่อนหน้า 10 เมษายนนี้มี ผลว่าพบเชื้อนะครับ 11 เมษายน ไปเข้ารับการรักษาที่โรงพยาบาล 15 พบว่ามีเอ็กซ์เรย์พบว่าปอดอักเสบ หัวใจหยุดเต้น และทำการกู้ชีพ และพบว่าเสียชีวิตในวันเดียวกันนั้นนะครับ 15.15 น. รายที่ 120 ครับ เป็นหญิง อายุ 29 ปีนะครับ อายุยังน้อยนะครับอันนี้ ก็คือมีโรคประจำตัว คือ อ้วนนะครับ อยู่ที่สมุทรปราการรายก่อนหน้า 12 เมษายน มีไอ เสมหะ หอบ เหนื่อย 16 ตรวจพบเชื้อ 18 นะครับ ก็เข้ารับการรักษาในโรงพยาบาล ต่อมาพบว่ามีภาวะหัวใจล้มเหลวปอดอักเสบ ติดเชื้อรุนแรงและเสียชีวิตวันที่ 22 เมษายน ช่วงเช้านะครับ รายที่ 121 ครับ เป็นชายไทยอายุ 83 ปี อยู่สมุทรปราการโรคประจำตัว คือ เบาหวาน ความดันโลหิตสูง ไตเรื้อรัง หัวใจ แล้วก็มีประวัติการสัมผัสกับผู้ป่วยยืนยันรายก่อนหน้า 8 เมษายน คือ ตรวจหาเชื้อ และมีอาการไอ 9 การรักษาในโรงพยาบาล 10 เมษายน อาการไม่ดีขึ้น มีปอดอักเสบรุนแรง และต้องใส่ท่อช่วยหายใจและเสียชีวิตวันที่ 22 เมษายนนะครับ ในช่วงเที่ยงคืน ขอแสดงความเสียใจกับทั้ง 4 รายที่เกินขึ้นในวันนี้ เราก็จะเห็นตัวเลขของการเสียชีวิตไปสอดคล้องกันกับตัวเลขของการที่มีการติดเชื้อเพิ่มขึ้น ๆ นะครับ เปอร์เซ็นต์ต่าง ๆ ก็ เมื่อเปอร์เซ็นต์การเสียงชีวิตมีอเพราะฉะนั้นการติดเชื้อเพิ่มขึ้น ก็จะทำให้เสียชีวิตมากขึ้นด้วยมีรายงานจากทางการตรวจพบว่าเข้า SQ หรือ ASQ มีการพบเชื้อ 8 ราย จะเห็นว่า อินเดียมีเยอะพอสมควรเลยนะครับ 5 รายสอดคล้องกับ การสถานการณ์การติดโรคของประเทศต้นทางนะครับ ปากีสถาน 1 ราย มีตุรกีอีก 1 รายนะครับ ใน Scoreboard เช่นเคยครับ จะเห็นตัวเลขที่เพิ่มขึ้น 2,000 มาก ๆ วันนี้ก็จะอยู่ที่กรุงเทพมหานคร 740 นะครับ จากเมื่อวาน 446 ซึ่งว่า ขยับสูงขึ้นจากเมื่อวันก่อน วันนี้ก็ยังเพิ่มขึ้นมากทีเดียวนะครับ เชียงใหม่ก็เป็น 237 นะครับ ชลบุรี 125 ประจวบคีรีขันธ์ มีนนทบุรีที่ลดลงเหลือ 29 อันนี้ก็ 5 อันดับแรกครับ อื่น ๆ ก็จะเห็น Cluster อื่น ๆ มีโคราชที่มีเยอะหน่อยหนึ่ง 69 ที่มารายงานในวันนี้นะครับ แล้วก็มีทางพระครศรีอยุธยา 31 นะครับ ผมขออนุญาตไล่ไปและก็มาดูเรียงลำดับเป็น 10 อันดับแรกของวันนี้ที่พบเยอะนะครับ คือจังหวัดไหนบ้างครับก็มี กรุงเทพมหาครครับ ก็มี 740 สำหรับวันที่รายงานวันนี้ 37เป็นอันดับที่ 2 อันดับที่ 3 เป็นชลบุรี 125 อันดับที่ 4 คือ สมุทรปราการ 79 นครราชสีมา 69 สมุทรสาคร 48 ประจวบคีรีขันธ์ 44 ปทุมธานี คือ 38 นะครับ แล้วก็ระยองอยู่ที่ 35 นะครับ ก็ทำให้ตัวเลขขวามือวันนี้ ก็ทำให้ตัวเลขโดยรวมต่อวัน 2,000 นะครับ ขึ้นมาได้นะครับ ก็เพราะเหตุนี้ด้วยนะครับ ไปดูในรายวันที่เป็นการกระจายในประเทศนะครับ วันที่ 23 คือ กล่องขวามือสุดนะครับ ก็จะเห็นว่ามีในลักษณะของเชียงใหม่นะครับ ที่เป็นสีแดงมี 3 จังหวัดที่ได้กล่าวไปแล้วนะครับ ส่วนอื่น ๆ ก็ไม่ได้แตกต่างกับเมื่อวานหรือวันก่อนนะครับ ก็ยังทรง ๆ อยู่ในสถานการณ์ของโลกครับ ก็ยืนยันทั่วโลกนี้ 145 ล้านเศษ ๆ ไปนะครับ ตัวเลขต่อวันนี่ทะลุ 8 แสนกว่า เกือบ 9 แสนกว่า 880,000 ของทั่วโลกนี่ แล้วก็เสียชีวิตก็ไปที่ 13,000 กว่าคนนะครับ ในทุกวันก็แตะไปที่ 3 ล้านกับอีก 80,000 กว่าคนนะครับ ก็เรียงลำดับของโลกโลกก็ยังคง ๆ เดิม แต่อัตราการเกิด New Case หรือว่าเคสใหม่นี่ เพราะว่าเป็นประเทศที่มีคนที่จำนวนมากนะครับ และก็ยังติดเชื้อรวมไปกันแค่ 16 ล้าน เมื่อเปรียบเทียบกับประชาชนเป็นพันล้าน แต่อย่างไรก็ตามแต่นะครับ ตอนนี้ทั้งส่วนของทางประเทศอินเดียเองก็ทำเต็มที่ และเราเองก็ดูแลคนที่จะเข้ามาประเทศไทยจากการเข้ามาดูประวัติของแต่ละประเทศที่เข้ามาด้วยนะครับ ไทยเราอยู่ที่อันดับที่ 105 ครับวันนี้เพิ่มขึ้น 2,070 ไปดูสถานการณ์ในเอเชีย ฟิลิปินส์ อยู่อันดับที่ 7 นะครับ โดยประมาณ แล้วมาเลเซียน 2,800 เมียนมานี่ 13 จีนนี่จะเห็นว่าเลขตัวเดียวเลยนะครับ 6 นะครับ ยัง 735 นะครับ ญี่ปุ่นยัง 5,200 อยู่นะครับ ของไทยเราอยู่ที่ 2,070 อย่างที่ว่านะครับ กำพูชาอยู่ที่ 446 ครับ วันนี้ในที่ประชุม ศบค. นะครับ ก็รับทราบในความเสี่ยงในกลุ่มก้อน ก็คือในสถานดูแลผู้สูงอายุนะครับ ซึ่งก็ได้ยกตัวอย่างขึ้นมาแห่งหนึ่ง มีผู้ที่เป็นพนักงานผู้ช่วยพยาบาล ซึ่งดูแลผู้สูงอายุนะครับ แล้วก็ไป ผลว่ามีการติดเชื้อนะครับ ผลว่ามีการติดเชื้อ จากเจ้าหน้าที่โรงพยาบาลเอกชนแห่งหนึ่ง แล้วเขาได้พักอาศัยร่วมกัน เพราะว่าเป็นสามีนะครับ พูดง่าย ๆ ภรรยาคนนี้ทำงานอยู่สถานผู้สูงอายุติดจากสามีซึ่งเขาทำงานอยู่จากทางโรงพยาบาล และก็นำเอาตรงนี้นี่มาติดเชื้อทางผู้ป่วยหาผู้ป่วยนะครับ 4/2 ซึ่งเป็นที่ดูแลผู้สูงอายุ 2 คนนะครับ เป็นหญิง อายุ 88 กับชายอายุ 88 ปี ในรายละเอียดตรงนี้ก็คงจะมีไปดูนะครับ ว่าการติดเชื้อตรงนี้เ กิดขึ้นอะไรอย่างไรบ้าง ก็พบว่ามีหน้าที่ในการอาบน้ำเปลี่ยนผ้าอ้อม ให้อาหารทางสายยางนะครับ หลาย ๆ อย่าง ซึ่งก็เป็นบทบาทหน้าที่ของผู้ดูแลกับผู้ป่วยกับผู้ที่สูงอายุ เพราะฉะนั้นตรงนี้ก็คุยกันนะครับ ว่ามาตรการต่าง ๆ เหล่านี้ผู้ที่ต้องกำกับดูแล ไม่ว่าจะเป็นสถานพาหน่วยงานของรัฐที่ต้องกำกับดูแล ต้องเพิ่มมาตราการเพิ่มมากขึ้น ซึ่งก็ได้มีการแจกจางไปนะครับ ในภาคส่วนที่เกี่ยวข้อง ขณะเดียวกันก็มีข่าวในกรณีของการติดเชื้อของที่เชียงใหม่ เป็นสถานปฏิบัติธรรม เมื่อเช้านี้ได้วิดีโอคอล กับทางหน่วยงานที่เกี่ยวข้อง และยังต้องกว้านไปถึงทางด้านประกอบกิจการทางศาสนาอื่น ๆ ไม่ใช่ว่าศาสนาใดศาสนาหนึ่งพอมีชุดข้อมูลต่าง ๆ เหล่านี้ ก็ต้องประสานไปกับสำนักงานพระพุทธศาสนาดูแลในส่วนต่าง ๆ ส่วนอื่น ๆ นะครับ ว่าต้องเกี่ยวข้องเกี่ยวโยง นำชุดข้อมูลที่เกิดขึ้นกับเคสนำไปสู่การป้องกันการติดเชื้อในรายอื่น ๆ ที่มีกิจกรรมที่คล้าย ๆ กัน เมื่อเช้านี้ก็กำชับไป ในประเด็นนี้ด้วยนะครับ แล้วก็ยังมีประเด็นของเช้าวันนี้นะครับ ที่ทางกระทรวงสาธารณสุข โดยท่านปลัดกระทรวงสาธารณสุข นะครับ ได้ประชุมคณะกรรมการ EOC ของทางกระทรวงสาธารณสุข รับทราบถึงสถานการณ์ปัญหานะครับ ก็ได้รับทราบทั้งหมดที่ผมรายงานในวันนี้ ก็ยังมีการะยากรไปถึงเรื่องของเตียงนะครับ ว่าจะมีการใช้เตียงต่าง ๆ เหล่านี้ เป็นอย่างไรนะครับ ก็มีความห่วงใยว่าตอนนี้เรื่องของเตียงที่ต้องใช้ เรียกว่า</w:t>
      </w:r>
      <w:r>
        <w:t xml:space="preserve"> </w:t>
      </w:r>
      <w:r>
        <w:t xml:space="preserve">“</w:t>
      </w:r>
      <w:r>
        <w:t xml:space="preserve">ICU</w:t>
      </w:r>
      <w:r>
        <w:t xml:space="preserve">”</w:t>
      </w:r>
      <w:r>
        <w:t xml:space="preserve"> </w:t>
      </w:r>
      <w:r>
        <w:t xml:space="preserve">ของทางกรุงเทพมหานครนะครับ จริง ๆ แล้วมี 262 เตียง เขามีคำว่า</w:t>
      </w:r>
      <w:r>
        <w:t xml:space="preserve"> </w:t>
      </w:r>
      <w:r>
        <w:t xml:space="preserve">“</w:t>
      </w:r>
      <w:r>
        <w:t xml:space="preserve">เบ่งเตียง</w:t>
      </w:r>
      <w:r>
        <w:t xml:space="preserve">”</w:t>
      </w:r>
      <w:r>
        <w:t xml:space="preserve"> </w:t>
      </w:r>
      <w:r>
        <w:t xml:space="preserve">ก็คือต้องพยายามขยายเข้าไป อาจจะเติมเตียงในห้องนั้น ทำกันเต็มที่ ซึ่งต้องขอขอบพระคุณทั้ งโรงเรียนแพทย์ ทั้งโรงพยาบาลในสังกัดกรุงเทพมหานคร โรงพยาบาลในสังกัดของทางกระทรวงสาธารณสุขใหญ่ ๆ ทั้งหลาย ๆ ราชวิถีถูกใช้ทั้งหมดเลยนะครับ เตียงที่ว่างอยู่ ณ ตอนนี้ ที่รายงานที่เป็น ICU 69 เตียงครับ แล้วก็เป็นห้องแยกความดันลบ ซึ่งเป็น Modify ที่ว่านี้มีเตียงทั้งหมดนี่ 479 เตียง 410 และก็ว่างอยู่ 69 ซึ่งตัวเลข 2 ตัวนี้นะครับ ก็เป็นความห่วงใยของทางที่ประชุมว่าลองให้คิดไปถึงข้างหน้านะครับ ถ้ามีอัตราการติดเชื้อนะครับ แต่ละที่แต่ละที่ เตียงหรือทรัพยากรที่มีอยู่นี่ จะต้องถูกใช้ไปแล้วจะหมดไปอะไรอย่างไรบ้างนะครับ ก็มีการพยากรณ์มา ถ้าหากมีการติดเชื้อ 1,500 รายต่อวันนี่นะครับ ก็จะเกิดการใช้เตียงจำนวนมากทีเดียวนะครับ เดี๋ยวผมขออนุญาตในโพยตรงนี้นะ ก็คือว่าจะมีการใช้เตียงต่อวัน คือ ประมาณสัก 52 เตียงต่อวันนะครับ ของทั้งประเทศ ของกทม. ก็ใช้ประมาณ 10-13 เตียงต่อวัน ซึ่งจะใช้ได้อยู่ประมาณสักเต็มที่ คือ 6-8 วันข้างหน้า ซึ่งตรงนี้ ก็เป็นมาตรการของทางกระทรวงสาธารณสุข ต้องรับไปบริหารจัดการของทางกทม.นะครับ ส่วนของประเทศไทย ต้องการเตียงตอนนี้มีเตียงทั้งหมดนี่นะครับ มีประมาณสัก… คงเหลือประมาณ 1,000 เตียงนี่นะครับ ก็ใช้ประมาณต่อวันนี่นะครับ 52 เตียง จะลองรับได้อีก 19 วัน ก็ยังเกือบ ๆ 3 สัปดาห์ของทั้งประเทศนะครับ นี่คือสิ่งที่เป็นภาวะที่เร่งด่วนของ กทม. นะครับ ตัวเลขเหล่านี้กระทรวงสาธารณสุขก็ไม่นิ่งนอนใจนะครับ ตอนนี้กำลังบูรณาการเตียงนะครับ แล้วก็บูรณาการทรัพยากรของคน ที่สำคัญ ณ ตอนนี้ก็มีข่าวคราวอย่างที่เราได้รับทราบว่า ไม่ใช่แค่เตียงอย่างเดียว จำนวนของบุคลากรที่เป็นแพทย์พยาบาล เจ้าหน้าที่ทั้งหลาย ก็ต้องทำงานกันอย่างหนักมาก ๆ ก็ต้องกราบขอบพระคุณทางผู้ที่มีส่วนเกี่ยวข้องที่ตอนนี้ก็มีน้ำใจหลั่งไหลกันไป เห็นภาพของคนที่ทำงานแล้วเหนื่อย บางคนก็พักแล้วหลับอยู่ตรงนั้นเลยนะครับ ได้รับอาหารน้ำดื่มแล้วก็ได้มีขวัญกำลังใจกันมากขึ้น ก็ทางกระทรวงสาธารณสุขก็จะพยายามดูแลเต็มที่ โดยเฉพาะกลุ่มต่าง ๆ เหล่านี้ก็ต้องได้รับวัคซีน กระทรวงสาธารณสุขในการที่จะดูแล ซึ่งทางท่านประธาน ก็ได้รับทราบว่าการฉีดวัคซีนในล็อตนี้ ให้กับทางเจ้าหน้าที่ดูแลหน้างานใกล้ชิดกับผู้ป่วยนี่ ต้องได้ก่อน ซึ่งก็การันตีอย่างนั้นก็กราบเรียนให้ประชาชนท่านทราบครับผม ก็มีคำถามไหมครับ เชิญครับ</w:t>
      </w:r>
    </w:p>
    <w:p>
      <w:pPr>
        <w:pStyle w:val="BodyText"/>
      </w:pPr>
      <w:r>
        <w:t xml:space="preserve">(คุณสุภนันท์) ครับ ก็มีคำถามจากพี่น้องสื่อมวลชนนะครับ ทั้งช่อง 3 ThaiPBS และก็ PPTV นะครับ หลายคนกังวลว่าการรายงานผู้ติดเชื้อทะลุ 2,000 คน แบบนี้จะกระทบกับระบบสาธารณสุขไม่ว่าจะเป็นยา หรือแม้แต่เตียงที่จะรองรับผู้ป่วยมาก-น้อยแค่ไหน แล้ว ศบค. ต้องมีแผนรองรับสถานการณ์แบบนี้อย่างไรครับ</w:t>
      </w:r>
    </w:p>
    <w:p>
      <w:pPr>
        <w:pStyle w:val="BodyText"/>
      </w:pPr>
      <w:r>
        <w:t xml:space="preserve">(นายแพทย์ทวีศิลป์) ครับ อย่างที่บอกครับ มีผลกระทบแน่นอน เรายังไม่รู้ว่าจุดที่เป็นปลายทางจะเป็นอะไรอย่างไร นี่คือสิ่งที่การประเมินสถานการณ์นะครับ แล้วก็ที่เรามองว่าเป็นการประเมินในเชิง Work Case Sinario หรือ ในภาพที่มีวิกฤติที่รุนแรงว่าตอนนี้ถ้ามีเตียง ICU ที่อยู่ในระยะของ 1 สัปดาห์นี่ ก็ถือว่ายังไม่เพียงพอนะครับ เพราะฉะนั้นต้องมีการเพิ่มมากขึ้น ตอนนี้หน่วนงานที่เกี่ยวของใน 3 ส่วนของ กทม.เหลือเวลาที่สั้นมากตรงนี้นะครับ ก็ทางท่านปลัดกระทรวงสาธารณสุขนะครับ ก็ได้พูดคุยว่าทุกส่วน ที่จะบอกก็คือ ก็คือเพิ่มจำนวนเตียงในสถานที่เดิม เบ่งเตียง อย่างที่บอกนะครับ คนไข้กลุ่มนี้จะต้องได้รับการดูแลในพื้นที่ที่เหมาะสม บรรยากาศ การดูอากาศ ใช้เครื่องปรับอากาศทั้งหลาย คือซอยเพิ่มจำนวนเตียงเข้าไปด้วยนะครับ อันที่ 2 อาจจะต้องเกิดลักษณะของ Cohort ICU ก็คือการใช้พื้นที่ของ ICU ที่กว้างทขึ้นนะครับ ใช้พื้นที่วอร์ดอื่น ๆ เอาเฉพาะเอาคนไข้ของกลุ่มนี้นะครับ คนไข้ที่ไม่ได้เกี่ยวข้องก็ออกไป เพราะที่จะได้ใช้พื้นที่เตียงนั้นขยายเต็มที่นะครับ เรื่องที่ 3 อาจจะต้องมี ICU สนาม ซึ่งอันนี้ก็พูดคุยกันอยู่ ซคางก็มีความยุ่งยากแล้วก็ต้องปรับปรุงสถานที่ แต่อย่างไรก็ตามแต่อย่างที่บอกไว้นะครับ โรงพยาบาลราชวิถีซึ่งเป็นโรงพยาบาลหลักของกระทรวงสาธารณสุข ขยายเตียงตรงนี้เพิ่มเติมขึ้นมาก่อน กราบเรียนว่า ทุกข้อมูลทุกนาทีนะครับ ก็… เราก็ทำกันอย่างเต็มที่ ก็ที่สุดแล้ว ก็คือป่วยหนักก็ต้องเข้ามารับการรักษา แล้วเราจะดูแลอย่างเต็มที่ ความมั่นใจของภาคของประชาชน ก็อยู่ที่การทำงานของพวกเราทุกคนเช่นเดียวกัน ซึ่งตอนนี้บอกว่า ทุกวันนี้ก็บอกว่าพวกเราทุกคนทำงานกันอย่างเต็มที่ก็กราบเรียนเบื้องต้นเพื่อทราบเท่านี้ครับ</w:t>
      </w:r>
    </w:p>
    <w:p>
      <w:pPr>
        <w:pStyle w:val="BodyText"/>
      </w:pPr>
      <w:r>
        <w:t xml:space="preserve">(คุณสุภนันท์) ครับ ขออนุญาตอีกคำถามผู้ติดเชื้อครับ ว่ามีข้อติดขัดหรือไม่อะไรอย่างไร เนื่องจากว่าอาจจะมีเสียงสะท้อนเข้ามาบางรายนี่ระบบการรักษาพยาบาล และอาจจะเห็นตามข่าวบางรายถึงขั้นเสียชีวิตครับ</w:t>
      </w:r>
    </w:p>
    <w:p>
      <w:pPr>
        <w:pStyle w:val="BodyText"/>
      </w:pPr>
      <w:r>
        <w:t xml:space="preserve">(คุณสุภนันท์) ก่อนอื่นในนามของทางศบค. ต้องขอกราบขออภัยทุกสายที่รอเข้ามา ในเบอร์โทรศัพท์ 1668, 1669 และ 1330 วันนี้มีการพูดคุยกันตั้งแต่เช้านะครับ โดย EOC ของทางสาธารณสุข และต่อเนื่องมาถึงศบค.ชุดนี้นะครับ ซึ่งทางท่านเลขา ศบช.พลเอก ณัฐพล นาคพาณิชย์ ก็ได้แจ้งในที่ประชุมว่า ได้รับอนุญาตจากท่านปลัดกระทรวง มาเป็นผู้บูรณาการนะครับ เรื่องของสายด่วนตรงนี้นะครับ นำไปสู่การจัดการตรงนี้นะครับ ที่รับทราบมาว่า ตอนนี้สายเข้ามาจำนวนมากทีเดียวครับ แล้วก็มีระบบของแชทบอทขึ้นมาด้วยก็ยังไม่เพียงพอนะครับ เพราะฉะนั้น ณ วันนี้ได้มีการขอให้มีการปรับระบบครับ ก็คือว่าขอผู้ที่โทร. เข้ามาท่านได้เตรียมโทรศัพท์ และก็โทรเข้ามาในรายที่ป่วยจริง ๆ นะครับ ที่มีผลบวกจากผลการติดเชื้อหรือผลการติดเชื้อ COVID-19 นะครับ โทรไปนี่นะครับ แล้วก็ไม่ว่าจะเป็น 3 เบอร์ เบอร์ใด เบอร์หนึ่งนี่ ให้ท่านฝากข้อมูลที่สำคัญแล้วก็ชุดของการตรวจไว้ ตอนนี้จะจัดชุดคู่สายที่เป็นเบอร์โทรศัพท์ขึ้นมาอีก 1 ทีมนะครับ 50 เบอร์ ชุดแรกรับสาย เก็บข้อมูลที่สำคัญเบื้องต้นแล้ว มาให้ชุดที่ 2 50 สายนี้ เป็นคน Call กลับไป เพื่อที่จะรับทราบ แล้วก็จะแยกแบ่งกลุ่มเป็นสีเขียว สีเหลือง สีแดง ตอนนี้ที่รับทราบมา มีสาย มีผู้ป่วยรอเตียงนะครับ ซึ่งเป็นตัวเลขของการกระทรวงสาธารณสุขโดยกรมการแพทย์นะครับ ได้บูรณาการตัวเลขขึ้นมา บอกว่ามีคนรออยู่ 1,423 นะครับ อันนี้ขออนุญาตบอกว่าเป็นรายนะครับ พยายามบอกว่าแยกแล้ว เป็นการนับซ้ำแล้วนะครับ โดยประมาณการ ก็คือ 1,423 วันนี้เพิ่มขึ้น 264 คน ในรอบ 24 ชม. ที่ผ่านมา เมื่อวานนี้เขาทำงานไปแล้ว ให้มีการรับรักษาไปแล้ว 473 คนนะครับ นี่คือผลงานของเมื่อวานนี้นะครับ ซึ่ง ณ ตอนนี้นี่ 1,423 ก็เป็นโจทย์ตั้งต้นบองวันนี้ ศบค. ชุดเล็กรับมา บูรณาการ บริการท่านทุกท่านนะครับ แต่อย่างน้อยวันนี้อย่างที่บอกว่าท่านประธาน ท่านเลขาฯ สมช. บอกว่า รับทราบในกลุ่มของสีเขียว เพื่อที่จะลด เพราะสีเขียวนี่ ของอาการไม่หนัก สีเขียวต้องหาที่ให้เขาอยู่ก่อน เพื่อให้กลุ่มนี้อาจจะเดินทางไปได้เองหรืออะไรก็แล้วแต่นะครับ ให้ท่านได้ หรือว่าอะไรก็แล้วแต่นะครับ ไม่มีที่อยู่แล้วก็ไม่ได้เป็นผู้ที่จะแพร่เชื้อไปยังที่อื่นนะครับ ส่วนปัญหาหนักที่จะเป็นปัญหาที่เตียงไม่พอนะครับ ก็คือกลุ่มสีเหลืองและสีแดง ขอความกรุณาท่านอดทนสักนิดหนึ่ง ซึ่งเป็นเรื่องที่เราพยายามกันอย่างเต็มที่นะครับ เนื่องจากเป็นโรคระบาด เป็นการเบ่งเตียง หรือขยายต่าง ๆ เราทำสุดความสามารถครับ ซึ่งของเรียนย้ำอีกครั้งหนึ่ง 1,443 ท่าน ที่อยู่ในระบบนะครับ ตอนนี้ถ้าท่าน Call เข้ามาจะได้รับการติดต่อกลับไป วันนี้เราพยายามกันอย่างเต็มที่ ผมเองในฐานะโฆษก ศบค. ต้องกราบขออภัยเป็นอย่างสูง แล้วก็ขอให้ท่านได้ดูแลสุขอนามัยส่วนตัวของท่านเป็นอย่างดีนะครับ ทำอย่างที่เราเคยบอกกันไว้นะครับ ใส่แมสก์ เว้นระยะห่างนะครับ ยึดถือหลักความสะอาด อย่าแออัดแล้วก็ที่ผมทราบและไม่สบายใจเลยจริง ๆ 7 วัน 14 วัน ยังอยู่อย่างนั้นอยู่ จะให้เขาทำอย่างไร และก็มีข่าวคราวออกมา และทำให้เราไม่สบายใจอย่างมาก ตอนนี่เราทำงานกันอย่างเต็มที่ ตอนนี้มีคนออกภาพไปว่านี่หรือ คือสายด่วนสุขภาพ ทางด้านดูแลเรื่องสุขภาพซึ่งกราบเรียนนะครับ ภาพของความเป็นจริงซึ่งเราก็ตรวจสอบข้อมูลกันมีหลายมุมที่ท่านจะไม่เห็น แต่ก็มีอีกมุมก็ทำให้บั่นทอนความ… บั่นทอนคนทำงาน และกำลังใจคนทำงาน ซึ่งผมเองอยู่ตรงนี้ ก็ขออนุญาติสะท้อนภาพตรงนี้ และเราพยายามดูแลซึ่งกันและกันในการทำงานนี้ มีแต่กำลังใจเท่านั้นนะครับ ที่เราต้องให้กัน ไม่ได้มีใคร ที่ทำไม่ดี หรือเจตนาทำไม่ดี แต่เราทำให้ดีที่สุด ให้ได้ขณะนี้ขนาดไหน และนี่นะครับ นี่คือสิ่งที่จะเกิดขึ้น ซึ่งถ้าท่านมีความทุกข์ร้อนอย่างไร ตอนนี้มีการมีมาตรการขยับขึ้นไปตามสิ่งที่ตอบสนองต่อสถานการถึงแม้จะเป็นวันหยุด ในการประชุมยังมีการจัด เราจะพยายามจัดการแล้วก็ผมจะเอาตัวเลขต่าง ๆ มานำเรียนท่านจากวันนี้ 1,423 นี่ จะดีขึ้นได้อย่างไร แต่อย่างไรก็ตามแต่ ถึงแม้จะเพิ่มขึ้นกว่านี้เราก็จะทำให้อย่างเต็มที่ เช่นเดียวกันครับ</w:t>
      </w:r>
    </w:p>
    <w:p>
      <w:pPr>
        <w:pStyle w:val="BodyText"/>
      </w:pPr>
      <w:r>
        <w:t xml:space="preserve">(คุณสุภนันท์) วันนี้ไม่มีประเด็นคำถามเพิ่มเติม มีอะไรฝากทิ้งท้ายเพิ่มเติมไหมครับ</w:t>
      </w:r>
    </w:p>
    <w:p>
      <w:pPr>
        <w:pStyle w:val="BodyText"/>
      </w:pPr>
      <w:r>
        <w:t xml:space="preserve">(นายแพทย์ทวีศิลป์) ก็คงจะไม่ได้มีอะไรมากกว่านี้นะครับ ก็สำหรับท่านที่ยังไม่ได้ป่วย ท่านที่มีความเสี่ยงเรื่องพวกนี้และดูแลตัวท่านเองนะครับ ตัวท่านเองแตะไปที่ 50,000 นะครับ คนอีก 60 กว่าล้านนะครับ ก็ยังสบายดีอยู่อะไรอย่างไรนั้น ท่านก็ต้องดูแลสุขภาพกาย สุขภาพใจของท่านให้อย่างดีนะครับ กับเรื่องของการฉีดวัคซีน ถึงแม้จะมีข่าวออกมา แต่ว่ายังเป็นทางออกของเราอยู่ ท่านนายกรัฐมนตรีก็ได้มีการ… ได้ฐานะ ผอ. ศบค. ก็ได้หาหนทางในการเพิ่มวัคซีนในตอนนี้อย่างที่บอกนะครับ ในวัคซีนยี่ห้ออื่น ๆ ของรัสเซียก็กำลังเข้ามา สิ่งที่เราจะสร้างความมั่นใจได้ ก็คือพวกเราต้องช่วยกันเอง แล้วก็หาหนทางในการที่จะสร้างกำลังใจ สร้างโอกาสที่ดี ๆ สร้างบรรยากาศที่ดี ๆ ให้เราผ่านไปด้วยกันขอบพระคุณเป็นอย่างสูงครับ</w:t>
      </w:r>
    </w:p>
    <w:p>
      <w:pPr>
        <w:pStyle w:val="BodyText"/>
      </w:pPr>
      <w:r>
        <w:t xml:space="preserve">(คุณสุภนันท์) ครับ ขอบคุณนะครับ ท่านโฆษก ศบค. นะครับ นายแพทย์ทวีศิลป์ วิษณุโยธิน มานำเรียนในส่วนของสถานการณ์ประจำวัน รวมถึงข้อกังวลต่าง ๆ ที่เกิดขึ้น ไม่ว่าจะเป็นจากตัวเลข และสถานการณ์รายวันรวมทั้งผู้ป่วยที่ยังคงรอเข้ามาสู่ระบบการรักษานะครับ 1668, 1669, 1330 และ LINE นะครับ สบายดีบอท ยังเป็นช่องทางที่สามารถติดต่อเป็นพื้นที่รองรับสำหรับดูแลผู้ป่วยที่มีอาการหนักสามารถโทร. ที่สายด่วน 1669 น่าจะเป็นช่องทางที่ไวที่สุดนะครับ ลำดับต่อไปนะครับ จะเป็นการสื่อสารภาษาอังกฤษ ทำความเข้าใจกับชาวต่างชาติ ที่อยู่ในประเทศไทยและอยู่ต่างประเทศ เรียนเชิยณัฐภาณุ นพคุณ รองอธิบดีกรมสารนิเทศ และรองโฆษกกระทรวงการต่างประเทศ เรียนเชิญครับ</w:t>
      </w:r>
    </w:p>
    <w:p>
      <w:pPr>
        <w:pStyle w:val="BodyText"/>
      </w:pPr>
      <w:r>
        <w:t xml:space="preserve">[ภาษาต่างประเทศ]]</w:t>
      </w:r>
    </w:p>
    <w:p>
      <w:pPr>
        <w:pStyle w:val="BodyText"/>
      </w:pPr>
      <w:r>
        <w:t xml:space="preserve">(คุณณัฐภาณุ)วัสดีครับ</w:t>
      </w:r>
    </w:p>
    <w:p>
      <w:pPr>
        <w:pStyle w:val="BodyText"/>
      </w:pPr>
      <w:r>
        <w:t xml:space="preserve">(คุณสุภนันท์) ครับ ขอบคุณนะครับ ท่านณัฐภาณุ นพคุณนะครับ รองอธิบดีกรมสารนิเทศ และรองโฆษกกระทรวงการต่างประเทศนะครับ และทั้งหมดคือการแถลงข่าวจาก ศบค. เป็นจำวันนี้นะครับ สำหรับรายการช่วง14.00 น. COVID-19 รวมไทยมาเจาะลึก มาคลายข้อสงสัยกันกับเรื่องของฟ้าทะลายโจรครับ ว่าจะสามารถป้องกันและรักษาโรคจริงหรือไม่ 14.00 น. วันนี้พบกันสุภนันท์ ฤทธิ์มนตรี และทีมงานลาไปก่อนนะครับ สวัสดีครับ</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3 แถลงสถานการณ์ COVID-19 (ศบค.) วันที่ 23 เม.ย. 2564 แมน</dc:title>
  <dc:creator/>
  <cp:keywords/>
  <dcterms:created xsi:type="dcterms:W3CDTF">2023-02-27T06:40:36Z</dcterms:created>
  <dcterms:modified xsi:type="dcterms:W3CDTF">2023-02-27T06: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กุมภาพันธ์ 2566 เวลา 09.00 น.</vt:lpwstr>
  </property>
  <property fmtid="{D5CDD505-2E9C-101B-9397-08002B2CF9AE}" pid="3" name="subtitle">
    <vt:lpwstr/>
  </property>
</Properties>
</file>